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Сахно Алёна Юрьевна</dc:creator>
  <dc:language>ru-RU</dc:language>
  <cp:keywords/>
  <dcterms:created xsi:type="dcterms:W3CDTF">2024-10-19T10:45:40Z</dcterms:created>
  <dcterms:modified xsi:type="dcterms:W3CDTF">2024-10-19T10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